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D91A9" w14:textId="77777777" w:rsidR="005A027D" w:rsidRDefault="005A027D" w:rsidP="00826451">
      <w:pPr>
        <w:pStyle w:val="a4"/>
        <w:ind w:firstLineChars="800" w:firstLine="2891"/>
        <w:jc w:val="left"/>
        <w:rPr>
          <w:b/>
          <w:bCs/>
          <w:sz w:val="36"/>
        </w:rPr>
      </w:pPr>
      <w:r>
        <w:rPr>
          <w:rFonts w:hint="eastAsia"/>
          <w:b/>
          <w:bCs/>
          <w:sz w:val="36"/>
        </w:rPr>
        <w:t>履　　　歴　　　書</w:t>
      </w:r>
      <w:r w:rsidR="00826451">
        <w:rPr>
          <w:rFonts w:hint="eastAsia"/>
          <w:b/>
          <w:bCs/>
          <w:sz w:val="36"/>
        </w:rPr>
        <w:t xml:space="preserve">　　　　　</w:t>
      </w:r>
      <w:r w:rsidR="00826451" w:rsidRPr="00826451">
        <w:rPr>
          <w:rFonts w:hint="eastAsia"/>
          <w:bCs/>
          <w:sz w:val="20"/>
          <w:szCs w:val="20"/>
        </w:rPr>
        <w:t>(</w:t>
      </w:r>
      <w:r w:rsidR="00826451">
        <w:rPr>
          <w:rFonts w:hint="eastAsia"/>
          <w:bCs/>
          <w:sz w:val="20"/>
          <w:szCs w:val="20"/>
        </w:rPr>
        <w:t>資格審査用様式</w:t>
      </w:r>
      <w:r w:rsidR="00826451" w:rsidRPr="00826451">
        <w:rPr>
          <w:rFonts w:hint="eastAsia"/>
          <w:bCs/>
          <w:sz w:val="20"/>
          <w:szCs w:val="20"/>
        </w:rPr>
        <w:t>)</w:t>
      </w:r>
    </w:p>
    <w:tbl>
      <w:tblPr>
        <w:tblW w:w="96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99" w:type="dxa"/>
          <w:bottom w:w="57" w:type="dxa"/>
          <w:right w:w="99" w:type="dxa"/>
        </w:tblCellMar>
        <w:tblLook w:val="0000" w:firstRow="0" w:lastRow="0" w:firstColumn="0" w:lastColumn="0" w:noHBand="0" w:noVBand="0"/>
      </w:tblPr>
      <w:tblGrid>
        <w:gridCol w:w="3092"/>
        <w:gridCol w:w="956"/>
        <w:gridCol w:w="1197"/>
        <w:gridCol w:w="1134"/>
        <w:gridCol w:w="1701"/>
        <w:gridCol w:w="1553"/>
      </w:tblGrid>
      <w:tr w:rsidR="00BA3C42" w14:paraId="7FB9C07B" w14:textId="77777777" w:rsidTr="008E0EE4">
        <w:tc>
          <w:tcPr>
            <w:tcW w:w="30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E89CCAC" w14:textId="77777777" w:rsidR="00BA3C42" w:rsidRDefault="00BA3C42" w:rsidP="0015650F">
            <w:pPr>
              <w:pStyle w:val="a4"/>
              <w:rPr>
                <w:sz w:val="18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</w:tcPr>
          <w:p w14:paraId="677DB8E0" w14:textId="77777777" w:rsidR="00BA3C42" w:rsidRDefault="00BA3C42" w:rsidP="0015650F">
            <w:pPr>
              <w:pStyle w:val="a4"/>
              <w:rPr>
                <w:sz w:val="18"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</w:tcBorders>
          </w:tcPr>
          <w:p w14:paraId="5D2A53C6" w14:textId="77777777" w:rsidR="00BA3C42" w:rsidRDefault="00BA3C42" w:rsidP="0015650F">
            <w:pPr>
              <w:pStyle w:val="a4"/>
              <w:rPr>
                <w:sz w:val="18"/>
              </w:rPr>
            </w:pPr>
          </w:p>
        </w:tc>
        <w:tc>
          <w:tcPr>
            <w:tcW w:w="1134" w:type="dxa"/>
            <w:tcBorders>
              <w:bottom w:val="single" w:sz="8" w:space="0" w:color="auto"/>
            </w:tcBorders>
          </w:tcPr>
          <w:p w14:paraId="3BDCAA12" w14:textId="77777777" w:rsidR="00BA3C42" w:rsidRDefault="00BA3C42" w:rsidP="0015650F">
            <w:pPr>
              <w:pStyle w:val="a4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受験番号</w:t>
            </w:r>
          </w:p>
        </w:tc>
        <w:tc>
          <w:tcPr>
            <w:tcW w:w="3254" w:type="dxa"/>
            <w:gridSpan w:val="2"/>
            <w:tcBorders>
              <w:bottom w:val="single" w:sz="8" w:space="0" w:color="auto"/>
            </w:tcBorders>
          </w:tcPr>
          <w:p w14:paraId="1B7557E6" w14:textId="77777777" w:rsidR="00BA3C42" w:rsidRDefault="00BA3C42" w:rsidP="0015650F">
            <w:pPr>
              <w:pStyle w:val="a4"/>
              <w:rPr>
                <w:sz w:val="18"/>
              </w:rPr>
            </w:pPr>
            <w:r>
              <w:rPr>
                <w:rFonts w:hint="eastAsia"/>
                <w:sz w:val="18"/>
              </w:rPr>
              <w:t>※</w:t>
            </w:r>
          </w:p>
        </w:tc>
      </w:tr>
      <w:tr w:rsidR="005A027D" w14:paraId="402DF1EC" w14:textId="77777777" w:rsidTr="008E0EE4">
        <w:tc>
          <w:tcPr>
            <w:tcW w:w="6379" w:type="dxa"/>
            <w:gridSpan w:val="4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</w:tcPr>
          <w:p w14:paraId="141A3C27" w14:textId="77777777" w:rsidR="005A027D" w:rsidRDefault="005A027D" w:rsidP="0015650F">
            <w:pPr>
              <w:pStyle w:val="a4"/>
              <w:rPr>
                <w:sz w:val="18"/>
              </w:rPr>
            </w:pPr>
            <w:r>
              <w:rPr>
                <w:rFonts w:hint="eastAsia"/>
                <w:sz w:val="18"/>
              </w:rPr>
              <w:t>フリガナ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4" w:space="0" w:color="auto"/>
            </w:tcBorders>
          </w:tcPr>
          <w:p w14:paraId="4D82553F" w14:textId="77777777" w:rsidR="005A027D" w:rsidRDefault="005A027D" w:rsidP="0015650F">
            <w:pPr>
              <w:pStyle w:val="a4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性　　別</w:t>
            </w:r>
          </w:p>
        </w:tc>
        <w:tc>
          <w:tcPr>
            <w:tcW w:w="1553" w:type="dxa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C0D2AC1" w14:textId="77777777" w:rsidR="005A027D" w:rsidRPr="00625C80" w:rsidRDefault="005A027D" w:rsidP="0015650F">
            <w:pPr>
              <w:pStyle w:val="a4"/>
              <w:jc w:val="center"/>
              <w:rPr>
                <w:sz w:val="18"/>
              </w:rPr>
            </w:pPr>
            <w:r w:rsidRPr="00625C80">
              <w:rPr>
                <w:rFonts w:hint="eastAsia"/>
                <w:sz w:val="18"/>
              </w:rPr>
              <w:t>国</w:t>
            </w:r>
            <w:r>
              <w:rPr>
                <w:rFonts w:hint="eastAsia"/>
                <w:sz w:val="18"/>
              </w:rPr>
              <w:t xml:space="preserve">　　</w:t>
            </w:r>
            <w:r w:rsidRPr="00625C80">
              <w:rPr>
                <w:rFonts w:hint="eastAsia"/>
                <w:sz w:val="18"/>
              </w:rPr>
              <w:t>籍</w:t>
            </w:r>
          </w:p>
        </w:tc>
      </w:tr>
      <w:tr w:rsidR="005A027D" w14:paraId="76D7BC50" w14:textId="77777777" w:rsidTr="008E0EE4">
        <w:trPr>
          <w:trHeight w:val="614"/>
        </w:trPr>
        <w:tc>
          <w:tcPr>
            <w:tcW w:w="6379" w:type="dxa"/>
            <w:gridSpan w:val="4"/>
            <w:tcBorders>
              <w:top w:val="dashSmallGap" w:sz="4" w:space="0" w:color="auto"/>
              <w:left w:val="single" w:sz="8" w:space="0" w:color="auto"/>
            </w:tcBorders>
          </w:tcPr>
          <w:p w14:paraId="3DA6D356" w14:textId="77777777" w:rsidR="005A027D" w:rsidRDefault="005A027D" w:rsidP="0015650F">
            <w:pPr>
              <w:pStyle w:val="a4"/>
              <w:rPr>
                <w:sz w:val="18"/>
              </w:rPr>
            </w:pPr>
            <w:r>
              <w:rPr>
                <w:rFonts w:hint="eastAsia"/>
                <w:sz w:val="18"/>
              </w:rPr>
              <w:t>氏　　名</w:t>
            </w:r>
          </w:p>
          <w:p w14:paraId="44065399" w14:textId="77777777" w:rsidR="005A027D" w:rsidRDefault="005A027D" w:rsidP="0015650F">
            <w:pPr>
              <w:pStyle w:val="a4"/>
              <w:rPr>
                <w:sz w:val="18"/>
              </w:rPr>
            </w:pPr>
          </w:p>
          <w:p w14:paraId="41C1E7C1" w14:textId="77777777" w:rsidR="005A027D" w:rsidRDefault="005A027D" w:rsidP="0015650F">
            <w:pPr>
              <w:pStyle w:val="a4"/>
              <w:rPr>
                <w:sz w:val="18"/>
              </w:rPr>
            </w:pPr>
          </w:p>
          <w:p w14:paraId="46E4A26B" w14:textId="77777777" w:rsidR="005A027D" w:rsidRPr="00EA75B0" w:rsidRDefault="005A027D" w:rsidP="0015650F">
            <w:pPr>
              <w:pStyle w:val="a4"/>
              <w:ind w:leftChars="1266" w:left="2659"/>
              <w:rPr>
                <w:sz w:val="12"/>
                <w:szCs w:val="12"/>
              </w:rPr>
            </w:pPr>
          </w:p>
          <w:p w14:paraId="4C37AB67" w14:textId="77777777" w:rsidR="005A027D" w:rsidRDefault="005A027D" w:rsidP="008E0EE4">
            <w:pPr>
              <w:pStyle w:val="a4"/>
              <w:ind w:firstLineChars="200" w:firstLine="360"/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生年月日（</w:t>
            </w:r>
            <w:r w:rsidR="003A64AD">
              <w:rPr>
                <w:rFonts w:hint="eastAsia"/>
                <w:sz w:val="18"/>
              </w:rPr>
              <w:t>西暦</w:t>
            </w:r>
            <w:r>
              <w:rPr>
                <w:rFonts w:hint="eastAsia"/>
                <w:sz w:val="18"/>
              </w:rPr>
              <w:t>）</w:t>
            </w:r>
            <w:r w:rsidR="003A64AD">
              <w:rPr>
                <w:rFonts w:hint="eastAsia"/>
                <w:sz w:val="18"/>
              </w:rPr>
              <w:t xml:space="preserve">　</w:t>
            </w:r>
            <w:r>
              <w:rPr>
                <w:rFonts w:hint="eastAsia"/>
                <w:sz w:val="18"/>
              </w:rPr>
              <w:t xml:space="preserve">　　　　年　　　　月　　　　日生（満　　歳）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EB761AB" w14:textId="77777777" w:rsidR="005A027D" w:rsidRDefault="005A027D" w:rsidP="0015650F">
            <w:pPr>
              <w:pStyle w:val="a4"/>
              <w:rPr>
                <w:sz w:val="18"/>
              </w:rPr>
            </w:pPr>
          </w:p>
        </w:tc>
        <w:tc>
          <w:tcPr>
            <w:tcW w:w="1553" w:type="dxa"/>
            <w:tcBorders>
              <w:top w:val="single" w:sz="4" w:space="0" w:color="auto"/>
              <w:right w:val="single" w:sz="8" w:space="0" w:color="auto"/>
            </w:tcBorders>
          </w:tcPr>
          <w:p w14:paraId="2C2A8908" w14:textId="77777777" w:rsidR="005A027D" w:rsidRDefault="005A027D" w:rsidP="0015650F">
            <w:pPr>
              <w:pStyle w:val="a4"/>
              <w:rPr>
                <w:sz w:val="18"/>
              </w:rPr>
            </w:pPr>
          </w:p>
        </w:tc>
      </w:tr>
      <w:tr w:rsidR="005A027D" w14:paraId="696CF256" w14:textId="77777777" w:rsidTr="008E0EE4">
        <w:trPr>
          <w:cantSplit/>
        </w:trPr>
        <w:tc>
          <w:tcPr>
            <w:tcW w:w="6379" w:type="dxa"/>
            <w:gridSpan w:val="4"/>
            <w:tcBorders>
              <w:left w:val="single" w:sz="8" w:space="0" w:color="auto"/>
              <w:bottom w:val="dashSmallGap" w:sz="4" w:space="0" w:color="auto"/>
            </w:tcBorders>
          </w:tcPr>
          <w:p w14:paraId="4D60430C" w14:textId="77777777" w:rsidR="005A027D" w:rsidRDefault="005A027D" w:rsidP="0015650F">
            <w:pPr>
              <w:pStyle w:val="a4"/>
              <w:rPr>
                <w:sz w:val="18"/>
              </w:rPr>
            </w:pPr>
            <w:r>
              <w:rPr>
                <w:rFonts w:hint="eastAsia"/>
                <w:sz w:val="18"/>
              </w:rPr>
              <w:t>フリガナ</w:t>
            </w:r>
          </w:p>
        </w:tc>
        <w:tc>
          <w:tcPr>
            <w:tcW w:w="3254" w:type="dxa"/>
            <w:gridSpan w:val="2"/>
            <w:tcBorders>
              <w:bottom w:val="dashSmallGap" w:sz="4" w:space="0" w:color="auto"/>
              <w:right w:val="single" w:sz="8" w:space="0" w:color="auto"/>
            </w:tcBorders>
          </w:tcPr>
          <w:p w14:paraId="00F8F21D" w14:textId="77777777" w:rsidR="005A027D" w:rsidRDefault="005A027D" w:rsidP="0015650F">
            <w:pPr>
              <w:pStyle w:val="a4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電 話 番 号</w:t>
            </w:r>
          </w:p>
        </w:tc>
      </w:tr>
      <w:tr w:rsidR="008E0EE4" w14:paraId="11F90A65" w14:textId="77777777" w:rsidTr="00365523">
        <w:trPr>
          <w:cantSplit/>
          <w:trHeight w:val="465"/>
        </w:trPr>
        <w:tc>
          <w:tcPr>
            <w:tcW w:w="6379" w:type="dxa"/>
            <w:gridSpan w:val="4"/>
            <w:vMerge w:val="restart"/>
            <w:tcBorders>
              <w:top w:val="dashSmallGap" w:sz="4" w:space="0" w:color="auto"/>
              <w:left w:val="single" w:sz="8" w:space="0" w:color="auto"/>
            </w:tcBorders>
          </w:tcPr>
          <w:p w14:paraId="1399C91A" w14:textId="77777777" w:rsidR="008E0EE4" w:rsidRDefault="008E0EE4" w:rsidP="0015650F">
            <w:pPr>
              <w:pStyle w:val="a4"/>
              <w:rPr>
                <w:sz w:val="18"/>
              </w:rPr>
            </w:pPr>
            <w:r>
              <w:rPr>
                <w:rFonts w:hint="eastAsia"/>
                <w:sz w:val="18"/>
              </w:rPr>
              <w:t>現 住 所　　　　〒</w:t>
            </w:r>
          </w:p>
          <w:p w14:paraId="0DC4B30E" w14:textId="77777777" w:rsidR="008E0EE4" w:rsidRDefault="008E0EE4" w:rsidP="0015650F">
            <w:pPr>
              <w:pStyle w:val="a4"/>
              <w:rPr>
                <w:sz w:val="18"/>
              </w:rPr>
            </w:pPr>
          </w:p>
          <w:p w14:paraId="4E15D3F0" w14:textId="77777777" w:rsidR="008E0EE4" w:rsidRDefault="008E0EE4" w:rsidP="0015650F">
            <w:pPr>
              <w:pStyle w:val="a4"/>
              <w:rPr>
                <w:sz w:val="18"/>
              </w:rPr>
            </w:pPr>
          </w:p>
        </w:tc>
        <w:tc>
          <w:tcPr>
            <w:tcW w:w="3254" w:type="dxa"/>
            <w:gridSpan w:val="2"/>
            <w:tcBorders>
              <w:top w:val="dashSmallGap" w:sz="4" w:space="0" w:color="auto"/>
              <w:bottom w:val="single" w:sz="4" w:space="0" w:color="auto"/>
              <w:right w:val="single" w:sz="8" w:space="0" w:color="auto"/>
            </w:tcBorders>
          </w:tcPr>
          <w:p w14:paraId="36706C57" w14:textId="77777777" w:rsidR="008E0EE4" w:rsidRDefault="008E0EE4" w:rsidP="0015650F">
            <w:pPr>
              <w:pStyle w:val="a4"/>
              <w:rPr>
                <w:sz w:val="18"/>
              </w:rPr>
            </w:pPr>
          </w:p>
        </w:tc>
      </w:tr>
      <w:tr w:rsidR="008E0EE4" w14:paraId="74CDDFD9" w14:textId="77777777" w:rsidTr="00365523">
        <w:trPr>
          <w:cantSplit/>
          <w:trHeight w:val="20"/>
        </w:trPr>
        <w:tc>
          <w:tcPr>
            <w:tcW w:w="6379" w:type="dxa"/>
            <w:gridSpan w:val="4"/>
            <w:vMerge/>
            <w:tcBorders>
              <w:left w:val="single" w:sz="8" w:space="0" w:color="auto"/>
            </w:tcBorders>
          </w:tcPr>
          <w:p w14:paraId="1A106E6E" w14:textId="77777777" w:rsidR="008E0EE4" w:rsidRDefault="008E0EE4" w:rsidP="0015650F">
            <w:pPr>
              <w:pStyle w:val="a4"/>
              <w:rPr>
                <w:sz w:val="18"/>
              </w:rPr>
            </w:pPr>
          </w:p>
        </w:tc>
        <w:tc>
          <w:tcPr>
            <w:tcW w:w="3254" w:type="dxa"/>
            <w:gridSpan w:val="2"/>
            <w:tcBorders>
              <w:top w:val="single" w:sz="4" w:space="0" w:color="auto"/>
              <w:bottom w:val="dashSmallGap" w:sz="4" w:space="0" w:color="auto"/>
              <w:right w:val="single" w:sz="8" w:space="0" w:color="auto"/>
            </w:tcBorders>
          </w:tcPr>
          <w:p w14:paraId="03692C1C" w14:textId="77777777" w:rsidR="008E0EE4" w:rsidRPr="00365523" w:rsidRDefault="00365523" w:rsidP="0015650F">
            <w:pPr>
              <w:pStyle w:val="a4"/>
              <w:rPr>
                <w:sz w:val="18"/>
                <w:szCs w:val="18"/>
              </w:rPr>
            </w:pPr>
            <w:r w:rsidRPr="00365523">
              <w:rPr>
                <w:rFonts w:hint="eastAsia"/>
                <w:sz w:val="18"/>
                <w:szCs w:val="18"/>
              </w:rPr>
              <w:t>e-mail</w:t>
            </w:r>
          </w:p>
        </w:tc>
      </w:tr>
      <w:tr w:rsidR="008E0EE4" w14:paraId="6B2C8EB7" w14:textId="77777777" w:rsidTr="008E0EE4">
        <w:trPr>
          <w:cantSplit/>
          <w:trHeight w:val="465"/>
        </w:trPr>
        <w:tc>
          <w:tcPr>
            <w:tcW w:w="6379" w:type="dxa"/>
            <w:gridSpan w:val="4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19117215" w14:textId="77777777" w:rsidR="008E0EE4" w:rsidRDefault="008E0EE4" w:rsidP="0015650F">
            <w:pPr>
              <w:pStyle w:val="a4"/>
              <w:rPr>
                <w:sz w:val="18"/>
              </w:rPr>
            </w:pPr>
          </w:p>
        </w:tc>
        <w:tc>
          <w:tcPr>
            <w:tcW w:w="3254" w:type="dxa"/>
            <w:gridSpan w:val="2"/>
            <w:tcBorders>
              <w:top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4D5258FC" w14:textId="77777777" w:rsidR="008E0EE4" w:rsidRDefault="008E0EE4" w:rsidP="0015650F">
            <w:pPr>
              <w:pStyle w:val="a4"/>
              <w:rPr>
                <w:sz w:val="18"/>
              </w:rPr>
            </w:pPr>
          </w:p>
        </w:tc>
      </w:tr>
    </w:tbl>
    <w:p w14:paraId="276BF426" w14:textId="77777777" w:rsidR="005A027D" w:rsidRDefault="005A027D" w:rsidP="005A027D">
      <w:pPr>
        <w:pStyle w:val="a4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99" w:type="dxa"/>
          <w:bottom w:w="57" w:type="dxa"/>
          <w:right w:w="99" w:type="dxa"/>
        </w:tblCellMar>
        <w:tblLook w:val="0000" w:firstRow="0" w:lastRow="0" w:firstColumn="0" w:lastColumn="0" w:noHBand="0" w:noVBand="0"/>
      </w:tblPr>
      <w:tblGrid>
        <w:gridCol w:w="1077"/>
        <w:gridCol w:w="838"/>
        <w:gridCol w:w="7703"/>
      </w:tblGrid>
      <w:tr w:rsidR="005A027D" w14:paraId="5760032F" w14:textId="77777777" w:rsidTr="00365523">
        <w:trPr>
          <w:trHeight w:val="665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  <w:vAlign w:val="center"/>
          </w:tcPr>
          <w:p w14:paraId="73821E68" w14:textId="77777777" w:rsidR="005A027D" w:rsidRPr="009861D9" w:rsidRDefault="005A027D" w:rsidP="009861D9">
            <w:pPr>
              <w:pStyle w:val="a4"/>
              <w:jc w:val="center"/>
            </w:pPr>
            <w:r>
              <w:rPr>
                <w:rFonts w:hint="eastAsia"/>
              </w:rPr>
              <w:t>年(</w:t>
            </w:r>
            <w:r w:rsidR="003A64AD">
              <w:rPr>
                <w:rFonts w:hint="eastAsia"/>
              </w:rPr>
              <w:t>西暦</w:t>
            </w:r>
            <w:r>
              <w:rPr>
                <w:rFonts w:hint="eastAsia"/>
              </w:rPr>
              <w:t>)</w:t>
            </w: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D57C5B" w14:textId="77777777" w:rsidR="005A027D" w:rsidRDefault="005A027D" w:rsidP="0015650F">
            <w:pPr>
              <w:pStyle w:val="a4"/>
              <w:jc w:val="center"/>
            </w:pPr>
            <w:r>
              <w:rPr>
                <w:rFonts w:hint="eastAsia"/>
              </w:rPr>
              <w:t>月</w:t>
            </w: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10A392" w14:textId="77777777" w:rsidR="005A027D" w:rsidRDefault="005A027D" w:rsidP="00074D60">
            <w:pPr>
              <w:pStyle w:val="a4"/>
              <w:jc w:val="center"/>
            </w:pPr>
            <w:r>
              <w:rPr>
                <w:rFonts w:hint="eastAsia"/>
              </w:rPr>
              <w:t>学</w:t>
            </w:r>
            <w:r w:rsidR="00074D60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歴（</w:t>
            </w:r>
            <w:r w:rsidR="009E0F56">
              <w:rPr>
                <w:rFonts w:hint="eastAsia"/>
              </w:rPr>
              <w:t>中</w:t>
            </w:r>
            <w:r>
              <w:rPr>
                <w:rFonts w:hint="eastAsia"/>
              </w:rPr>
              <w:t>学校</w:t>
            </w:r>
            <w:r w:rsidR="001D60AF">
              <w:rPr>
                <w:rFonts w:hint="eastAsia"/>
              </w:rPr>
              <w:t>卒業</w:t>
            </w:r>
            <w:r>
              <w:rPr>
                <w:rFonts w:hint="eastAsia"/>
              </w:rPr>
              <w:t>以上）</w:t>
            </w:r>
          </w:p>
        </w:tc>
      </w:tr>
      <w:tr w:rsidR="005A027D" w14:paraId="4FBCA4A0" w14:textId="77777777" w:rsidTr="00365523">
        <w:trPr>
          <w:trHeight w:hRule="exact" w:val="454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1967188A" w14:textId="77777777" w:rsidR="005A027D" w:rsidRPr="003A64AD" w:rsidRDefault="005A027D" w:rsidP="0015650F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23252047" w14:textId="77777777" w:rsidR="005A027D" w:rsidRDefault="005A027D" w:rsidP="0015650F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541BD5" w14:textId="77777777" w:rsidR="005A027D" w:rsidRDefault="005A027D" w:rsidP="0015650F">
            <w:pPr>
              <w:pStyle w:val="a4"/>
            </w:pPr>
          </w:p>
        </w:tc>
      </w:tr>
      <w:tr w:rsidR="005A027D" w14:paraId="2784163A" w14:textId="77777777" w:rsidTr="00365523">
        <w:trPr>
          <w:trHeight w:hRule="exact" w:val="454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13047DB2" w14:textId="77777777" w:rsidR="005A027D" w:rsidRDefault="005A027D" w:rsidP="0015650F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2E56DAE6" w14:textId="77777777" w:rsidR="005A027D" w:rsidRDefault="005A027D" w:rsidP="0015650F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187D19" w14:textId="77777777" w:rsidR="005A027D" w:rsidRDefault="005A027D" w:rsidP="0015650F">
            <w:pPr>
              <w:pStyle w:val="a4"/>
            </w:pPr>
          </w:p>
        </w:tc>
      </w:tr>
      <w:tr w:rsidR="005A027D" w14:paraId="57A3D15E" w14:textId="77777777" w:rsidTr="00365523">
        <w:trPr>
          <w:trHeight w:hRule="exact" w:val="454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1155895D" w14:textId="77777777" w:rsidR="005A027D" w:rsidRDefault="005A027D" w:rsidP="0015650F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1983638B" w14:textId="77777777" w:rsidR="005A027D" w:rsidRDefault="005A027D" w:rsidP="0015650F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8E8C28" w14:textId="77777777" w:rsidR="005A027D" w:rsidRDefault="005A027D" w:rsidP="0015650F">
            <w:pPr>
              <w:pStyle w:val="a4"/>
            </w:pPr>
          </w:p>
        </w:tc>
      </w:tr>
      <w:tr w:rsidR="005A027D" w14:paraId="33125D0F" w14:textId="77777777" w:rsidTr="00365523">
        <w:trPr>
          <w:trHeight w:hRule="exact" w:val="454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42A3E022" w14:textId="77777777" w:rsidR="005A027D" w:rsidRDefault="005A027D" w:rsidP="0015650F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23DA6227" w14:textId="77777777" w:rsidR="005A027D" w:rsidRDefault="005A027D" w:rsidP="0015650F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F437EE" w14:textId="77777777" w:rsidR="005A027D" w:rsidRDefault="005A027D" w:rsidP="0015650F">
            <w:pPr>
              <w:pStyle w:val="a4"/>
            </w:pPr>
          </w:p>
        </w:tc>
      </w:tr>
      <w:tr w:rsidR="005A027D" w14:paraId="36A5BFEE" w14:textId="77777777" w:rsidTr="00365523">
        <w:trPr>
          <w:trHeight w:hRule="exact" w:val="454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dashSmallGap" w:sz="4" w:space="0" w:color="auto"/>
            </w:tcBorders>
          </w:tcPr>
          <w:p w14:paraId="6288D9BF" w14:textId="77777777" w:rsidR="005A027D" w:rsidRDefault="005A027D" w:rsidP="0015650F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4" w:space="0" w:color="auto"/>
              <w:right w:val="single" w:sz="8" w:space="0" w:color="auto"/>
            </w:tcBorders>
          </w:tcPr>
          <w:p w14:paraId="3716514C" w14:textId="77777777" w:rsidR="005A027D" w:rsidRDefault="005A027D" w:rsidP="0015650F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E39B370" w14:textId="77777777" w:rsidR="005A027D" w:rsidRDefault="005A027D" w:rsidP="0015650F">
            <w:pPr>
              <w:pStyle w:val="a4"/>
            </w:pPr>
          </w:p>
        </w:tc>
      </w:tr>
      <w:tr w:rsidR="001D60AF" w14:paraId="770BBFEB" w14:textId="77777777" w:rsidTr="00365523">
        <w:trPr>
          <w:trHeight w:hRule="exact" w:val="193"/>
        </w:trPr>
        <w:tc>
          <w:tcPr>
            <w:tcW w:w="9618" w:type="dxa"/>
            <w:gridSpan w:val="3"/>
            <w:tcBorders>
              <w:left w:val="nil"/>
              <w:bottom w:val="single" w:sz="8" w:space="0" w:color="auto"/>
              <w:right w:val="nil"/>
            </w:tcBorders>
          </w:tcPr>
          <w:p w14:paraId="0FC0EB33" w14:textId="77777777" w:rsidR="001D60AF" w:rsidRDefault="001D60AF" w:rsidP="0015650F">
            <w:pPr>
              <w:pStyle w:val="a4"/>
            </w:pPr>
          </w:p>
        </w:tc>
      </w:tr>
      <w:tr w:rsidR="00074D60" w14:paraId="0330A452" w14:textId="77777777" w:rsidTr="00365523">
        <w:trPr>
          <w:trHeight w:hRule="exact" w:val="691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8CE83A6" w14:textId="77777777" w:rsidR="00074D60" w:rsidRPr="009861D9" w:rsidRDefault="00074D60" w:rsidP="009861D9">
            <w:pPr>
              <w:pStyle w:val="a4"/>
              <w:jc w:val="center"/>
            </w:pPr>
            <w:r>
              <w:rPr>
                <w:rFonts w:hint="eastAsia"/>
              </w:rPr>
              <w:t>年(</w:t>
            </w:r>
            <w:r w:rsidR="003A64AD">
              <w:rPr>
                <w:rFonts w:hint="eastAsia"/>
              </w:rPr>
              <w:t>西暦</w:t>
            </w:r>
            <w:r>
              <w:rPr>
                <w:rFonts w:hint="eastAsia"/>
              </w:rPr>
              <w:t>)</w:t>
            </w: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9D32B9" w14:textId="77777777" w:rsidR="00074D60" w:rsidRDefault="00074D60" w:rsidP="00074D60">
            <w:pPr>
              <w:pStyle w:val="a4"/>
              <w:jc w:val="center"/>
            </w:pPr>
            <w:r>
              <w:rPr>
                <w:rFonts w:hint="eastAsia"/>
              </w:rPr>
              <w:t>月</w:t>
            </w: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AFBE9F" w14:textId="77777777" w:rsidR="00074D60" w:rsidRDefault="00074D60" w:rsidP="00074D60">
            <w:pPr>
              <w:pStyle w:val="a4"/>
              <w:jc w:val="center"/>
            </w:pPr>
            <w:r>
              <w:rPr>
                <w:rFonts w:hint="eastAsia"/>
              </w:rPr>
              <w:t>職　歴</w:t>
            </w:r>
          </w:p>
        </w:tc>
      </w:tr>
      <w:tr w:rsidR="00074D60" w14:paraId="3EE0BE86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7C1C86FF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6D73E118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8F3B40" w14:textId="77777777" w:rsidR="00074D60" w:rsidRDefault="00074D60" w:rsidP="00074D60">
            <w:pPr>
              <w:pStyle w:val="a4"/>
            </w:pPr>
          </w:p>
        </w:tc>
      </w:tr>
      <w:tr w:rsidR="00074D60" w14:paraId="0CFB9D2B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4EF9DDF7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62C52AEA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0C3936" w14:textId="77777777" w:rsidR="00074D60" w:rsidRDefault="00074D60" w:rsidP="00074D60">
            <w:pPr>
              <w:pStyle w:val="a4"/>
            </w:pPr>
          </w:p>
        </w:tc>
      </w:tr>
      <w:tr w:rsidR="00074D60" w14:paraId="44F7F576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2BC93837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617E554B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9B0ABE" w14:textId="77777777" w:rsidR="00074D60" w:rsidRDefault="00074D60" w:rsidP="00074D60">
            <w:pPr>
              <w:pStyle w:val="a4"/>
            </w:pPr>
          </w:p>
        </w:tc>
      </w:tr>
      <w:tr w:rsidR="00074D60" w14:paraId="2971BCF3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779092EB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00614686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DB2D9D" w14:textId="77777777" w:rsidR="00074D60" w:rsidRDefault="00074D60" w:rsidP="00074D60">
            <w:pPr>
              <w:pStyle w:val="a4"/>
            </w:pPr>
          </w:p>
        </w:tc>
      </w:tr>
      <w:tr w:rsidR="00074D60" w14:paraId="6CF4D3A1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0B6A8122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0FE8BA70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45204B" w14:textId="77777777" w:rsidR="00074D60" w:rsidRDefault="00074D60" w:rsidP="00074D60">
            <w:pPr>
              <w:pStyle w:val="a4"/>
            </w:pPr>
          </w:p>
        </w:tc>
      </w:tr>
      <w:tr w:rsidR="00074D60" w14:paraId="532E9323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0767C765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33592391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B63C27" w14:textId="77777777" w:rsidR="00074D60" w:rsidRDefault="00074D60" w:rsidP="00074D60">
            <w:pPr>
              <w:pStyle w:val="a4"/>
            </w:pPr>
          </w:p>
        </w:tc>
      </w:tr>
      <w:tr w:rsidR="00074D60" w14:paraId="7FB58AA9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3CCF8001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7F6E7B7A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8404B6" w14:textId="77777777" w:rsidR="00074D60" w:rsidRDefault="00074D60" w:rsidP="00074D60">
            <w:pPr>
              <w:pStyle w:val="a4"/>
            </w:pPr>
          </w:p>
        </w:tc>
      </w:tr>
      <w:tr w:rsidR="00074D60" w14:paraId="09E10EB1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72957FB6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6C514EF1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4E6E10" w14:textId="77777777" w:rsidR="00074D60" w:rsidRDefault="00074D60" w:rsidP="00074D60">
            <w:pPr>
              <w:pStyle w:val="a4"/>
            </w:pPr>
          </w:p>
        </w:tc>
      </w:tr>
      <w:tr w:rsidR="00074D60" w14:paraId="0771D52A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19FD5C98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27D5E0DA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1FD66C" w14:textId="77777777" w:rsidR="00074D60" w:rsidRDefault="00074D60" w:rsidP="00074D60">
            <w:pPr>
              <w:pStyle w:val="a4"/>
            </w:pPr>
          </w:p>
        </w:tc>
      </w:tr>
      <w:tr w:rsidR="00074D60" w14:paraId="0D4EA396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350B5D43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1005A53D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A0DD17" w14:textId="77777777" w:rsidR="00074D60" w:rsidRDefault="00074D60" w:rsidP="00074D60">
            <w:pPr>
              <w:pStyle w:val="a4"/>
            </w:pPr>
          </w:p>
        </w:tc>
      </w:tr>
      <w:tr w:rsidR="00074D60" w14:paraId="0364C15F" w14:textId="77777777" w:rsidTr="00365523">
        <w:trPr>
          <w:trHeight w:hRule="exact" w:val="454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</w:tcPr>
          <w:p w14:paraId="1CE65802" w14:textId="77777777" w:rsidR="00074D60" w:rsidRDefault="00074D60" w:rsidP="00074D60">
            <w:pPr>
              <w:pStyle w:val="a4"/>
            </w:pPr>
          </w:p>
        </w:tc>
        <w:tc>
          <w:tcPr>
            <w:tcW w:w="838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4BCB0623" w14:textId="77777777" w:rsidR="00074D60" w:rsidRDefault="00074D60" w:rsidP="00074D60">
            <w:pPr>
              <w:pStyle w:val="a4"/>
            </w:pPr>
          </w:p>
        </w:tc>
        <w:tc>
          <w:tcPr>
            <w:tcW w:w="7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B75C82" w14:textId="77777777" w:rsidR="00074D60" w:rsidRDefault="00074D60" w:rsidP="00074D60">
            <w:pPr>
              <w:pStyle w:val="a4"/>
            </w:pPr>
          </w:p>
        </w:tc>
      </w:tr>
    </w:tbl>
    <w:p w14:paraId="4B5AFA54" w14:textId="77777777" w:rsidR="005A027D" w:rsidRDefault="005A027D" w:rsidP="005A027D">
      <w:pPr>
        <w:pStyle w:val="a4"/>
        <w:jc w:val="right"/>
        <w:rPr>
          <w:rFonts w:ascii="ＭＳ ゴシック" w:eastAsia="ＭＳ ゴシック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99" w:type="dxa"/>
          <w:bottom w:w="57" w:type="dxa"/>
          <w:right w:w="99" w:type="dxa"/>
        </w:tblCellMar>
        <w:tblLook w:val="0000" w:firstRow="0" w:lastRow="0" w:firstColumn="0" w:lastColumn="0" w:noHBand="0" w:noVBand="0"/>
      </w:tblPr>
      <w:tblGrid>
        <w:gridCol w:w="1077"/>
        <w:gridCol w:w="838"/>
        <w:gridCol w:w="7703"/>
      </w:tblGrid>
      <w:tr w:rsidR="005A027D" w14:paraId="2B92395F" w14:textId="77777777" w:rsidTr="001E0665">
        <w:trPr>
          <w:trHeight w:val="652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  <w:vAlign w:val="center"/>
          </w:tcPr>
          <w:p w14:paraId="7C4257C8" w14:textId="77777777" w:rsidR="005A027D" w:rsidRDefault="005A027D" w:rsidP="009861D9">
            <w:pPr>
              <w:pStyle w:val="a4"/>
              <w:jc w:val="center"/>
            </w:pPr>
            <w:r>
              <w:rPr>
                <w:rFonts w:hint="eastAsia"/>
              </w:rPr>
              <w:t>年(</w:t>
            </w:r>
            <w:r w:rsidR="003A64AD">
              <w:rPr>
                <w:rFonts w:hint="eastAsia"/>
              </w:rPr>
              <w:t>西暦</w:t>
            </w:r>
            <w:r>
              <w:rPr>
                <w:rFonts w:hint="eastAsia"/>
              </w:rPr>
              <w:t>)</w:t>
            </w: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2E89BF" w14:textId="77777777" w:rsidR="005A027D" w:rsidRDefault="005A027D" w:rsidP="0015650F">
            <w:pPr>
              <w:pStyle w:val="a4"/>
              <w:jc w:val="center"/>
            </w:pPr>
            <w:r>
              <w:rPr>
                <w:rFonts w:hint="eastAsia"/>
              </w:rPr>
              <w:t>月</w:t>
            </w: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7220D" w14:textId="77777777" w:rsidR="005A027D" w:rsidRDefault="008A56A3" w:rsidP="0015650F">
            <w:pPr>
              <w:pStyle w:val="a4"/>
              <w:jc w:val="center"/>
            </w:pPr>
            <w:r>
              <w:rPr>
                <w:rFonts w:hint="eastAsia"/>
              </w:rPr>
              <w:t>学位・</w:t>
            </w:r>
            <w:r w:rsidR="005A027D">
              <w:rPr>
                <w:rFonts w:hint="eastAsia"/>
              </w:rPr>
              <w:t>免許・資格・検定</w:t>
            </w:r>
          </w:p>
        </w:tc>
      </w:tr>
      <w:tr w:rsidR="005A027D" w14:paraId="19DCE3E2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23AFB387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2686F67F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AB1F4F" w14:textId="77777777" w:rsidR="005A027D" w:rsidRDefault="005A027D" w:rsidP="0015650F">
            <w:pPr>
              <w:pStyle w:val="a4"/>
            </w:pPr>
          </w:p>
        </w:tc>
      </w:tr>
      <w:tr w:rsidR="005A027D" w14:paraId="60A3D43D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4A1F01D5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22963314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3252EA" w14:textId="77777777" w:rsidR="005A027D" w:rsidRDefault="005A027D" w:rsidP="0015650F">
            <w:pPr>
              <w:pStyle w:val="a4"/>
            </w:pPr>
          </w:p>
        </w:tc>
      </w:tr>
      <w:tr w:rsidR="005A027D" w14:paraId="233762E0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08122478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3B0DD02F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F86495" w14:textId="77777777" w:rsidR="005A027D" w:rsidRDefault="005A027D" w:rsidP="0015650F">
            <w:pPr>
              <w:pStyle w:val="a4"/>
            </w:pPr>
          </w:p>
        </w:tc>
      </w:tr>
      <w:tr w:rsidR="005A027D" w14:paraId="72331008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1ED8EE70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034007F9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7E814C" w14:textId="77777777" w:rsidR="005A027D" w:rsidRDefault="005A027D" w:rsidP="0015650F">
            <w:pPr>
              <w:pStyle w:val="a4"/>
            </w:pPr>
          </w:p>
        </w:tc>
      </w:tr>
      <w:tr w:rsidR="005A027D" w14:paraId="734D3D52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2BFB086E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587F31CF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A6C7D7" w14:textId="77777777" w:rsidR="005A027D" w:rsidRDefault="005A027D" w:rsidP="0015650F">
            <w:pPr>
              <w:pStyle w:val="a4"/>
            </w:pPr>
          </w:p>
        </w:tc>
      </w:tr>
      <w:tr w:rsidR="005A027D" w14:paraId="3D02686C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75367829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45ACA306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F6E6D6" w14:textId="77777777" w:rsidR="005A027D" w:rsidRDefault="005A027D" w:rsidP="0015650F">
            <w:pPr>
              <w:pStyle w:val="a4"/>
            </w:pPr>
          </w:p>
        </w:tc>
      </w:tr>
      <w:tr w:rsidR="005A027D" w14:paraId="7583DCD7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206CD86B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0AB74AE7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C14514" w14:textId="77777777" w:rsidR="005A027D" w:rsidRDefault="005A027D" w:rsidP="0015650F">
            <w:pPr>
              <w:pStyle w:val="a4"/>
            </w:pPr>
          </w:p>
        </w:tc>
      </w:tr>
      <w:tr w:rsidR="005A027D" w14:paraId="5628CD51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5EBC165F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70B3147F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26521C" w14:textId="77777777" w:rsidR="005A027D" w:rsidRDefault="005A027D" w:rsidP="0015650F">
            <w:pPr>
              <w:pStyle w:val="a4"/>
            </w:pPr>
          </w:p>
        </w:tc>
      </w:tr>
      <w:tr w:rsidR="005A027D" w14:paraId="6EC78536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765991C3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6539D0E9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106A36" w14:textId="77777777" w:rsidR="005A027D" w:rsidRDefault="005A027D" w:rsidP="0015650F">
            <w:pPr>
              <w:pStyle w:val="a4"/>
            </w:pPr>
          </w:p>
        </w:tc>
      </w:tr>
      <w:tr w:rsidR="005A027D" w14:paraId="02EE506F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774E6286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15269CE7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5E04E4" w14:textId="77777777" w:rsidR="005A027D" w:rsidRDefault="005A027D" w:rsidP="0015650F">
            <w:pPr>
              <w:pStyle w:val="a4"/>
            </w:pPr>
          </w:p>
        </w:tc>
      </w:tr>
      <w:tr w:rsidR="005A027D" w14:paraId="067FF671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0B906F3F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3F086ADA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F8090C" w14:textId="77777777" w:rsidR="005A027D" w:rsidRDefault="005A027D" w:rsidP="0015650F">
            <w:pPr>
              <w:pStyle w:val="a4"/>
            </w:pPr>
          </w:p>
        </w:tc>
      </w:tr>
    </w:tbl>
    <w:p w14:paraId="761E01CC" w14:textId="77777777" w:rsidR="005A027D" w:rsidRDefault="005A027D" w:rsidP="005A027D">
      <w:pPr>
        <w:pStyle w:val="a4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99" w:type="dxa"/>
          <w:bottom w:w="57" w:type="dxa"/>
          <w:right w:w="99" w:type="dxa"/>
        </w:tblCellMar>
        <w:tblLook w:val="0000" w:firstRow="0" w:lastRow="0" w:firstColumn="0" w:lastColumn="0" w:noHBand="0" w:noVBand="0"/>
      </w:tblPr>
      <w:tblGrid>
        <w:gridCol w:w="1077"/>
        <w:gridCol w:w="839"/>
        <w:gridCol w:w="7702"/>
      </w:tblGrid>
      <w:tr w:rsidR="005A027D" w14:paraId="7C60A4F2" w14:textId="77777777" w:rsidTr="001E0665">
        <w:trPr>
          <w:trHeight w:val="665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  <w:vAlign w:val="center"/>
          </w:tcPr>
          <w:p w14:paraId="7837EA83" w14:textId="77777777" w:rsidR="005A027D" w:rsidRDefault="005A027D" w:rsidP="009861D9">
            <w:pPr>
              <w:pStyle w:val="a4"/>
              <w:jc w:val="center"/>
            </w:pPr>
            <w:r>
              <w:rPr>
                <w:rFonts w:hint="eastAsia"/>
              </w:rPr>
              <w:t>年(</w:t>
            </w:r>
            <w:r w:rsidR="008A56A3">
              <w:rPr>
                <w:rFonts w:hint="eastAsia"/>
              </w:rPr>
              <w:t>西暦</w:t>
            </w:r>
            <w:r>
              <w:rPr>
                <w:rFonts w:hint="eastAsia"/>
              </w:rPr>
              <w:t>)</w:t>
            </w: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2CAA17" w14:textId="77777777" w:rsidR="005A027D" w:rsidRDefault="005A027D" w:rsidP="0015650F">
            <w:pPr>
              <w:pStyle w:val="a4"/>
              <w:jc w:val="center"/>
            </w:pPr>
            <w:r>
              <w:rPr>
                <w:rFonts w:hint="eastAsia"/>
              </w:rPr>
              <w:t>月</w:t>
            </w: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85E9A2" w14:textId="77777777" w:rsidR="005A027D" w:rsidRDefault="005A027D" w:rsidP="0015650F">
            <w:pPr>
              <w:pStyle w:val="a4"/>
              <w:jc w:val="center"/>
            </w:pPr>
            <w:r>
              <w:rPr>
                <w:rFonts w:hint="eastAsia"/>
              </w:rPr>
              <w:t>賞　　　　罰</w:t>
            </w:r>
          </w:p>
        </w:tc>
      </w:tr>
      <w:tr w:rsidR="005A027D" w14:paraId="5F36B0D7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22A4C17D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259FAFB4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245751" w14:textId="77777777" w:rsidR="005A027D" w:rsidRDefault="005A027D" w:rsidP="0015650F">
            <w:pPr>
              <w:pStyle w:val="a4"/>
            </w:pPr>
          </w:p>
        </w:tc>
      </w:tr>
      <w:tr w:rsidR="005A027D" w14:paraId="5F0A3B72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502B1008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1F12DA46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4C8154" w14:textId="77777777" w:rsidR="005A027D" w:rsidRDefault="005A027D" w:rsidP="0015650F">
            <w:pPr>
              <w:pStyle w:val="a4"/>
            </w:pPr>
          </w:p>
        </w:tc>
      </w:tr>
      <w:tr w:rsidR="005A027D" w14:paraId="0D9401CE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26976CA4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1A2F9C75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91F5EB" w14:textId="77777777" w:rsidR="005A027D" w:rsidRDefault="005A027D" w:rsidP="0015650F">
            <w:pPr>
              <w:pStyle w:val="a4"/>
            </w:pPr>
          </w:p>
        </w:tc>
      </w:tr>
      <w:tr w:rsidR="005A027D" w14:paraId="0FB2BFFB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0215EF9E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1E962138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852A41" w14:textId="77777777" w:rsidR="005A027D" w:rsidRDefault="005A027D" w:rsidP="0015650F">
            <w:pPr>
              <w:pStyle w:val="a4"/>
            </w:pPr>
          </w:p>
        </w:tc>
      </w:tr>
      <w:tr w:rsidR="005A027D" w14:paraId="00F16719" w14:textId="77777777" w:rsidTr="002A6594">
        <w:trPr>
          <w:trHeight w:hRule="exact" w:val="454"/>
        </w:trPr>
        <w:tc>
          <w:tcPr>
            <w:tcW w:w="10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ashSmallGap" w:sz="4" w:space="0" w:color="auto"/>
            </w:tcBorders>
          </w:tcPr>
          <w:p w14:paraId="577BB4C9" w14:textId="77777777" w:rsidR="005A027D" w:rsidRDefault="005A027D" w:rsidP="0015650F">
            <w:pPr>
              <w:pStyle w:val="a4"/>
            </w:pPr>
          </w:p>
        </w:tc>
        <w:tc>
          <w:tcPr>
            <w:tcW w:w="850" w:type="dxa"/>
            <w:tcBorders>
              <w:top w:val="single" w:sz="8" w:space="0" w:color="auto"/>
              <w:left w:val="dashSmallGap" w:sz="4" w:space="0" w:color="auto"/>
              <w:bottom w:val="single" w:sz="8" w:space="0" w:color="auto"/>
              <w:right w:val="single" w:sz="8" w:space="0" w:color="auto"/>
            </w:tcBorders>
          </w:tcPr>
          <w:p w14:paraId="3FD355A1" w14:textId="77777777" w:rsidR="005A027D" w:rsidRDefault="005A027D" w:rsidP="0015650F">
            <w:pPr>
              <w:pStyle w:val="a4"/>
            </w:pPr>
          </w:p>
        </w:tc>
        <w:tc>
          <w:tcPr>
            <w:tcW w:w="78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88D21D" w14:textId="77777777" w:rsidR="005A027D" w:rsidRDefault="005A027D" w:rsidP="0015650F">
            <w:pPr>
              <w:pStyle w:val="a4"/>
            </w:pPr>
          </w:p>
        </w:tc>
      </w:tr>
    </w:tbl>
    <w:p w14:paraId="480CE546" w14:textId="77777777" w:rsidR="005A027D" w:rsidRDefault="005A027D" w:rsidP="005A027D">
      <w:pPr>
        <w:pStyle w:val="a4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99" w:type="dxa"/>
          <w:bottom w:w="57" w:type="dxa"/>
          <w:right w:w="99" w:type="dxa"/>
        </w:tblCellMar>
        <w:tblLook w:val="0000" w:firstRow="0" w:lastRow="0" w:firstColumn="0" w:lastColumn="0" w:noHBand="0" w:noVBand="0"/>
      </w:tblPr>
      <w:tblGrid>
        <w:gridCol w:w="9618"/>
      </w:tblGrid>
      <w:tr w:rsidR="005A027D" w14:paraId="5E86BB5A" w14:textId="77777777" w:rsidTr="0015650F">
        <w:trPr>
          <w:cantSplit/>
          <w:trHeight w:hRule="exact" w:val="1474"/>
        </w:trPr>
        <w:tc>
          <w:tcPr>
            <w:tcW w:w="9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C49B4E" w14:textId="77777777" w:rsidR="005A027D" w:rsidRDefault="005A027D" w:rsidP="0015650F">
            <w:pPr>
              <w:pStyle w:val="a4"/>
            </w:pPr>
            <w:r>
              <w:rPr>
                <w:rFonts w:hint="eastAsia"/>
              </w:rPr>
              <w:t>趣味、特技など</w:t>
            </w:r>
          </w:p>
        </w:tc>
      </w:tr>
    </w:tbl>
    <w:p w14:paraId="71CE587D" w14:textId="77777777" w:rsidR="005A027D" w:rsidRDefault="005A027D" w:rsidP="005A027D">
      <w:pPr>
        <w:pStyle w:val="a4"/>
      </w:pPr>
    </w:p>
    <w:p w14:paraId="1425A9BA" w14:textId="77777777" w:rsidR="005A027D" w:rsidRPr="005F207F" w:rsidRDefault="005A027D" w:rsidP="005A027D">
      <w:pPr>
        <w:pStyle w:val="a4"/>
        <w:rPr>
          <w:spacing w:val="10"/>
          <w:sz w:val="24"/>
          <w:szCs w:val="24"/>
        </w:rPr>
      </w:pPr>
      <w:r>
        <w:rPr>
          <w:rFonts w:hint="eastAsia"/>
        </w:rPr>
        <w:t xml:space="preserve">　</w:t>
      </w:r>
      <w:r w:rsidRPr="005F207F">
        <w:rPr>
          <w:rFonts w:hint="eastAsia"/>
          <w:spacing w:val="10"/>
          <w:sz w:val="24"/>
          <w:szCs w:val="24"/>
        </w:rPr>
        <w:t>上記の通り相違ありません</w:t>
      </w:r>
    </w:p>
    <w:p w14:paraId="03ECF0DB" w14:textId="77777777" w:rsidR="005A027D" w:rsidRDefault="005A027D" w:rsidP="005A027D">
      <w:pPr>
        <w:pStyle w:val="a4"/>
      </w:pPr>
    </w:p>
    <w:p w14:paraId="33E0C273" w14:textId="77777777" w:rsidR="005A027D" w:rsidRDefault="005A027D" w:rsidP="005A027D">
      <w:pPr>
        <w:pStyle w:val="a4"/>
      </w:pPr>
      <w:r>
        <w:rPr>
          <w:rFonts w:hint="eastAsia"/>
        </w:rPr>
        <w:t xml:space="preserve">　　　　</w:t>
      </w:r>
      <w:r w:rsidR="008A56A3">
        <w:rPr>
          <w:rFonts w:hint="eastAsia"/>
        </w:rPr>
        <w:t xml:space="preserve">　　　　　　　</w:t>
      </w:r>
      <w:r>
        <w:rPr>
          <w:rFonts w:hint="eastAsia"/>
        </w:rPr>
        <w:t xml:space="preserve">　　　年　　　月　　　日</w:t>
      </w:r>
    </w:p>
    <w:p w14:paraId="509074CB" w14:textId="77777777" w:rsidR="005A027D" w:rsidRDefault="005A027D" w:rsidP="005A027D">
      <w:pPr>
        <w:pStyle w:val="a4"/>
      </w:pPr>
    </w:p>
    <w:p w14:paraId="50DD605E" w14:textId="77777777" w:rsidR="005A027D" w:rsidRDefault="005A027D" w:rsidP="005A027D">
      <w:pPr>
        <w:pStyle w:val="a4"/>
      </w:pPr>
      <w:r>
        <w:rPr>
          <w:rFonts w:hint="eastAsia"/>
        </w:rPr>
        <w:t xml:space="preserve">　　　　　　　　　　　　　　　　　　　　記　　名　　　　　　　　　　　　　　　　　印　　　</w:t>
      </w:r>
    </w:p>
    <w:p w14:paraId="57C6E112" w14:textId="77777777" w:rsidR="005A027D" w:rsidRDefault="005A027D" w:rsidP="005A027D">
      <w:pPr>
        <w:pStyle w:val="a4"/>
      </w:pPr>
    </w:p>
    <w:sectPr w:rsidR="005A027D" w:rsidSect="00144B42">
      <w:pgSz w:w="11906" w:h="16838" w:code="9"/>
      <w:pgMar w:top="851" w:right="1134" w:bottom="851" w:left="1134" w:header="39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21F29" w14:textId="77777777" w:rsidR="00082B58" w:rsidRDefault="00082B58" w:rsidP="00144B42">
      <w:r>
        <w:separator/>
      </w:r>
    </w:p>
  </w:endnote>
  <w:endnote w:type="continuationSeparator" w:id="0">
    <w:p w14:paraId="57043162" w14:textId="77777777" w:rsidR="00082B58" w:rsidRDefault="00082B58" w:rsidP="0014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A1F26" w14:textId="77777777" w:rsidR="00082B58" w:rsidRDefault="00082B58" w:rsidP="00144B42">
      <w:r>
        <w:separator/>
      </w:r>
    </w:p>
  </w:footnote>
  <w:footnote w:type="continuationSeparator" w:id="0">
    <w:p w14:paraId="1FAB82E4" w14:textId="77777777" w:rsidR="00082B58" w:rsidRDefault="00082B58" w:rsidP="00144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00118A"/>
    <w:multiLevelType w:val="hybridMultilevel"/>
    <w:tmpl w:val="312025C6"/>
    <w:lvl w:ilvl="0" w:tplc="B906A846">
      <w:numFmt w:val="bullet"/>
      <w:lvlText w:val="●"/>
      <w:lvlJc w:val="left"/>
      <w:pPr>
        <w:ind w:left="360" w:hanging="360"/>
      </w:pPr>
      <w:rPr>
        <w:rFonts w:ascii="ＭＳ 明朝" w:eastAsia="ＭＳ 明朝" w:hAnsi="ＭＳ 明朝" w:cs="Courier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IwNrYwtjS2MDVU0lEKTi0uzszPAykwrAUAwLAJzywAAAA="/>
  </w:docVars>
  <w:rsids>
    <w:rsidRoot w:val="00C941C6"/>
    <w:rsid w:val="0001107F"/>
    <w:rsid w:val="00027C57"/>
    <w:rsid w:val="0003677B"/>
    <w:rsid w:val="000717F8"/>
    <w:rsid w:val="00074D60"/>
    <w:rsid w:val="0007776C"/>
    <w:rsid w:val="00080C44"/>
    <w:rsid w:val="00082B58"/>
    <w:rsid w:val="000A1817"/>
    <w:rsid w:val="00133906"/>
    <w:rsid w:val="001372C5"/>
    <w:rsid w:val="00144B42"/>
    <w:rsid w:val="0015650F"/>
    <w:rsid w:val="001657AA"/>
    <w:rsid w:val="001B6C22"/>
    <w:rsid w:val="001C60B1"/>
    <w:rsid w:val="001D60AF"/>
    <w:rsid w:val="001E0665"/>
    <w:rsid w:val="001E1265"/>
    <w:rsid w:val="001E1638"/>
    <w:rsid w:val="001E75E3"/>
    <w:rsid w:val="001F6B4E"/>
    <w:rsid w:val="00214E5B"/>
    <w:rsid w:val="002245D6"/>
    <w:rsid w:val="00242C80"/>
    <w:rsid w:val="00252B57"/>
    <w:rsid w:val="002547DF"/>
    <w:rsid w:val="002A6594"/>
    <w:rsid w:val="002D3741"/>
    <w:rsid w:val="00365523"/>
    <w:rsid w:val="00393014"/>
    <w:rsid w:val="003A64AD"/>
    <w:rsid w:val="00421BF2"/>
    <w:rsid w:val="00491E7E"/>
    <w:rsid w:val="00531A92"/>
    <w:rsid w:val="005350ED"/>
    <w:rsid w:val="005569A0"/>
    <w:rsid w:val="005629A6"/>
    <w:rsid w:val="005A027D"/>
    <w:rsid w:val="005C1BF0"/>
    <w:rsid w:val="005C52B3"/>
    <w:rsid w:val="005C6186"/>
    <w:rsid w:val="005C7131"/>
    <w:rsid w:val="0060161E"/>
    <w:rsid w:val="00605965"/>
    <w:rsid w:val="006B164C"/>
    <w:rsid w:val="00764BA4"/>
    <w:rsid w:val="007A7A26"/>
    <w:rsid w:val="007B0622"/>
    <w:rsid w:val="007E310C"/>
    <w:rsid w:val="007F5478"/>
    <w:rsid w:val="00820345"/>
    <w:rsid w:val="00826451"/>
    <w:rsid w:val="008348CE"/>
    <w:rsid w:val="00844BC8"/>
    <w:rsid w:val="008A56A3"/>
    <w:rsid w:val="008D2350"/>
    <w:rsid w:val="008E0EE4"/>
    <w:rsid w:val="008E2F7B"/>
    <w:rsid w:val="008F1569"/>
    <w:rsid w:val="008F30D2"/>
    <w:rsid w:val="008F5148"/>
    <w:rsid w:val="00923477"/>
    <w:rsid w:val="00925947"/>
    <w:rsid w:val="009861D9"/>
    <w:rsid w:val="00997E43"/>
    <w:rsid w:val="009D1997"/>
    <w:rsid w:val="009E0F56"/>
    <w:rsid w:val="00A45B64"/>
    <w:rsid w:val="00A65722"/>
    <w:rsid w:val="00AA1411"/>
    <w:rsid w:val="00AF0E43"/>
    <w:rsid w:val="00B40AC0"/>
    <w:rsid w:val="00B52695"/>
    <w:rsid w:val="00BA3C42"/>
    <w:rsid w:val="00BB6B4C"/>
    <w:rsid w:val="00BE7BB0"/>
    <w:rsid w:val="00BF4BF8"/>
    <w:rsid w:val="00C746AE"/>
    <w:rsid w:val="00C941C6"/>
    <w:rsid w:val="00CB156F"/>
    <w:rsid w:val="00CB6F33"/>
    <w:rsid w:val="00D47FF6"/>
    <w:rsid w:val="00D95CD0"/>
    <w:rsid w:val="00D97C57"/>
    <w:rsid w:val="00DA78C6"/>
    <w:rsid w:val="00E049B2"/>
    <w:rsid w:val="00E11465"/>
    <w:rsid w:val="00E52ED5"/>
    <w:rsid w:val="00E8115B"/>
    <w:rsid w:val="00E85879"/>
    <w:rsid w:val="00EB279B"/>
    <w:rsid w:val="00EB3C9F"/>
    <w:rsid w:val="00F127D9"/>
    <w:rsid w:val="00F3721D"/>
    <w:rsid w:val="00F93135"/>
    <w:rsid w:val="00F94793"/>
    <w:rsid w:val="00FB4724"/>
    <w:rsid w:val="00FC4B91"/>
    <w:rsid w:val="00FD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E64642"/>
  <w15:docId w15:val="{03C8D4F8-31AA-42AD-953D-E92C4D5BA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F4BF8"/>
    <w:pPr>
      <w:widowControl w:val="0"/>
      <w:jc w:val="both"/>
    </w:pPr>
    <w:rPr>
      <w:kern w:val="2"/>
      <w:sz w:val="21"/>
    </w:rPr>
  </w:style>
  <w:style w:type="paragraph" w:styleId="2">
    <w:name w:val="heading 2"/>
    <w:basedOn w:val="a"/>
    <w:next w:val="a"/>
    <w:qFormat/>
    <w:rsid w:val="00BF4BF8"/>
    <w:pPr>
      <w:keepNext/>
      <w:outlineLvl w:val="1"/>
    </w:pPr>
    <w:rPr>
      <w:rFonts w:ascii="Arial" w:eastAsia="ＭＳ ゴシック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見出・資料明朝"/>
    <w:basedOn w:val="a"/>
    <w:rsid w:val="00BF4BF8"/>
    <w:pPr>
      <w:keepNext/>
      <w:widowControl/>
      <w:adjustRightInd w:val="0"/>
    </w:pPr>
    <w:rPr>
      <w:rFonts w:ascii="ＭＳ 明朝"/>
    </w:rPr>
  </w:style>
  <w:style w:type="paragraph" w:styleId="a4">
    <w:name w:val="Plain Text"/>
    <w:basedOn w:val="a"/>
    <w:link w:val="a5"/>
    <w:rsid w:val="00BF4BF8"/>
    <w:rPr>
      <w:rFonts w:ascii="ＭＳ 明朝" w:hAnsi="Courier New" w:cs="Courier New"/>
      <w:szCs w:val="21"/>
    </w:rPr>
  </w:style>
  <w:style w:type="table" w:styleId="a6">
    <w:name w:val="Table Grid"/>
    <w:basedOn w:val="a1"/>
    <w:rsid w:val="00C941C6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144B42"/>
    <w:rPr>
      <w:kern w:val="2"/>
      <w:sz w:val="21"/>
    </w:rPr>
  </w:style>
  <w:style w:type="paragraph" w:styleId="a9">
    <w:name w:val="footer"/>
    <w:basedOn w:val="a"/>
    <w:link w:val="aa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144B42"/>
    <w:rPr>
      <w:kern w:val="2"/>
      <w:sz w:val="21"/>
    </w:rPr>
  </w:style>
  <w:style w:type="paragraph" w:styleId="ab">
    <w:name w:val="Balloon Text"/>
    <w:basedOn w:val="a"/>
    <w:link w:val="ac"/>
    <w:rsid w:val="00764B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rsid w:val="00764BA4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a5">
    <w:name w:val="書式なし (文字)"/>
    <w:basedOn w:val="a0"/>
    <w:link w:val="a4"/>
    <w:rsid w:val="00074D60"/>
    <w:rPr>
      <w:rFonts w:ascii="ＭＳ 明朝" w:hAnsi="Courier New" w:cs="Courier New"/>
      <w:kern w:val="2"/>
      <w:sz w:val="21"/>
      <w:szCs w:val="21"/>
    </w:rPr>
  </w:style>
  <w:style w:type="paragraph" w:styleId="ad">
    <w:name w:val="Note Heading"/>
    <w:basedOn w:val="a"/>
    <w:next w:val="a"/>
    <w:link w:val="ae"/>
    <w:unhideWhenUsed/>
    <w:rsid w:val="00F94793"/>
    <w:pPr>
      <w:jc w:val="center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e">
    <w:name w:val="記 (文字)"/>
    <w:basedOn w:val="a0"/>
    <w:link w:val="ad"/>
    <w:rsid w:val="00F94793"/>
    <w:rPr>
      <w:rFonts w:ascii="ＭＳ Ｐ明朝" w:eastAsia="ＭＳ Ｐ明朝" w:hAnsi="ＭＳ Ｐ明朝" w:cs="Courier New"/>
      <w:kern w:val="2"/>
      <w:sz w:val="22"/>
      <w:szCs w:val="22"/>
    </w:rPr>
  </w:style>
  <w:style w:type="paragraph" w:styleId="af">
    <w:name w:val="Closing"/>
    <w:basedOn w:val="a"/>
    <w:link w:val="af0"/>
    <w:unhideWhenUsed/>
    <w:rsid w:val="00F94793"/>
    <w:pPr>
      <w:jc w:val="right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f0">
    <w:name w:val="結語 (文字)"/>
    <w:basedOn w:val="a0"/>
    <w:link w:val="af"/>
    <w:rsid w:val="00F94793"/>
    <w:rPr>
      <w:rFonts w:ascii="ＭＳ Ｐ明朝" w:eastAsia="ＭＳ Ｐ明朝" w:hAnsi="ＭＳ Ｐ明朝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28AA6F4-4A84-448E-9AB5-8BDD1C699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製作部</Company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菅原印刷株式会社</dc:creator>
  <cp:lastModifiedBy>Hiroyuki Nitto</cp:lastModifiedBy>
  <cp:revision>2</cp:revision>
  <cp:lastPrinted>2018-06-21T06:02:00Z</cp:lastPrinted>
  <dcterms:created xsi:type="dcterms:W3CDTF">2021-08-02T04:35:00Z</dcterms:created>
  <dcterms:modified xsi:type="dcterms:W3CDTF">2021-08-02T04:35:00Z</dcterms:modified>
</cp:coreProperties>
</file>